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012AF" w14:textId="77777777" w:rsidR="003D377A" w:rsidRDefault="00B9028A" w:rsidP="001D3DE2">
      <w:pPr>
        <w:pStyle w:val="GvdeMetni"/>
        <w:spacing w:line="360" w:lineRule="auto"/>
        <w:rPr>
          <w:rFonts w:ascii="Arial" w:hAnsi="Arial" w:cs="Arial"/>
          <w:b/>
          <w:bCs/>
          <w:sz w:val="28"/>
          <w:szCs w:val="28"/>
          <w:u w:val="none"/>
        </w:rPr>
      </w:pPr>
      <w:r w:rsidRPr="003D377A">
        <w:rPr>
          <w:rFonts w:ascii="Arial" w:hAnsi="Arial" w:cs="Arial"/>
          <w:b/>
          <w:bCs/>
          <w:noProof/>
          <w:sz w:val="28"/>
          <w:szCs w:val="28"/>
          <w:u w:val="none"/>
          <w:lang w:eastAsia="tr-TR"/>
        </w:rPr>
        <w:drawing>
          <wp:inline distT="0" distB="0" distL="0" distR="0" wp14:anchorId="18E64757" wp14:editId="554BA1EE">
            <wp:extent cx="1438275" cy="1438275"/>
            <wp:effectExtent l="0" t="0" r="0" b="0"/>
            <wp:docPr id="1" name="Resim 1" descr="Gazi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azi logo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9F843" w14:textId="2E74FDA5" w:rsidR="001D3DE2" w:rsidRDefault="001D3DE2" w:rsidP="001D3DE2">
      <w:pPr>
        <w:pStyle w:val="GvdeMetni"/>
        <w:spacing w:line="360" w:lineRule="auto"/>
        <w:rPr>
          <w:rFonts w:ascii="Arial" w:hAnsi="Arial" w:cs="Arial"/>
          <w:b/>
          <w:bCs/>
          <w:sz w:val="28"/>
          <w:szCs w:val="28"/>
          <w:u w:val="none"/>
        </w:rPr>
      </w:pPr>
      <w:r w:rsidRPr="001D3DE2">
        <w:rPr>
          <w:rFonts w:ascii="Arial" w:hAnsi="Arial" w:cs="Arial"/>
          <w:b/>
          <w:bCs/>
          <w:sz w:val="28"/>
          <w:szCs w:val="28"/>
          <w:u w:val="none"/>
        </w:rPr>
        <w:t>GAZİ ÜNİVERSİTESİ</w:t>
      </w:r>
    </w:p>
    <w:p w14:paraId="6885D1EB" w14:textId="77777777" w:rsidR="001D3DE2" w:rsidRPr="001D3DE2" w:rsidRDefault="001D3DE2" w:rsidP="001D3DE2">
      <w:pPr>
        <w:pStyle w:val="GvdeMetni"/>
        <w:spacing w:line="360" w:lineRule="auto"/>
        <w:rPr>
          <w:rFonts w:ascii="Arial" w:hAnsi="Arial" w:cs="Arial"/>
          <w:b/>
          <w:bCs/>
          <w:sz w:val="28"/>
          <w:szCs w:val="28"/>
          <w:u w:val="none"/>
        </w:rPr>
      </w:pPr>
      <w:r w:rsidRPr="001D3DE2">
        <w:rPr>
          <w:rFonts w:ascii="Arial" w:hAnsi="Arial" w:cs="Arial"/>
          <w:b/>
          <w:bCs/>
          <w:sz w:val="28"/>
          <w:szCs w:val="28"/>
          <w:u w:val="none"/>
        </w:rPr>
        <w:t>TEKNOLOJİ FAKÜLTESİ</w:t>
      </w:r>
    </w:p>
    <w:p w14:paraId="70D30B52" w14:textId="77777777" w:rsidR="001D3DE2" w:rsidRPr="001D3DE2" w:rsidRDefault="001D3DE2" w:rsidP="001D3DE2">
      <w:pPr>
        <w:pStyle w:val="GvdeMetni"/>
        <w:spacing w:line="360" w:lineRule="auto"/>
        <w:rPr>
          <w:rFonts w:ascii="Arial" w:hAnsi="Arial" w:cs="Arial"/>
          <w:b/>
          <w:bCs/>
          <w:sz w:val="28"/>
          <w:szCs w:val="28"/>
          <w:u w:val="none"/>
        </w:rPr>
      </w:pPr>
      <w:r w:rsidRPr="001D3DE2">
        <w:rPr>
          <w:rFonts w:ascii="Arial" w:hAnsi="Arial" w:cs="Arial"/>
          <w:b/>
          <w:bCs/>
          <w:sz w:val="28"/>
          <w:szCs w:val="28"/>
          <w:u w:val="none"/>
        </w:rPr>
        <w:t>METALURJİ VE MALZEME MÜHENDİSLİĞİ BÖLÜMÜ</w:t>
      </w:r>
    </w:p>
    <w:p w14:paraId="6B6638A8" w14:textId="77777777" w:rsidR="001D3DE2" w:rsidRPr="001D3DE2" w:rsidRDefault="001D3DE2" w:rsidP="001D3DE2">
      <w:pPr>
        <w:pStyle w:val="GvdeMetni"/>
        <w:spacing w:line="360" w:lineRule="auto"/>
        <w:rPr>
          <w:rFonts w:ascii="Arial" w:hAnsi="Arial" w:cs="Arial"/>
          <w:b/>
          <w:bCs/>
          <w:sz w:val="28"/>
          <w:szCs w:val="28"/>
          <w:u w:val="none"/>
        </w:rPr>
      </w:pPr>
    </w:p>
    <w:p w14:paraId="4B986636" w14:textId="77777777" w:rsidR="00844393" w:rsidRDefault="00844393" w:rsidP="001D3DE2">
      <w:pPr>
        <w:pStyle w:val="GvdeMetni"/>
        <w:spacing w:line="360" w:lineRule="auto"/>
        <w:rPr>
          <w:rFonts w:ascii="Arial" w:hAnsi="Arial" w:cs="Arial"/>
          <w:b/>
          <w:bCs/>
          <w:sz w:val="28"/>
          <w:szCs w:val="28"/>
          <w:u w:val="none"/>
        </w:rPr>
      </w:pPr>
    </w:p>
    <w:p w14:paraId="30961616" w14:textId="77777777" w:rsidR="00FE031F" w:rsidRDefault="006261D8" w:rsidP="00FE031F">
      <w:pPr>
        <w:pStyle w:val="GvdeMetni"/>
        <w:spacing w:line="360" w:lineRule="auto"/>
        <w:rPr>
          <w:rFonts w:ascii="Arial" w:hAnsi="Arial" w:cs="Arial"/>
          <w:b/>
          <w:bCs/>
          <w:sz w:val="28"/>
          <w:szCs w:val="28"/>
          <w:u w:val="none"/>
        </w:rPr>
      </w:pPr>
      <w:r>
        <w:rPr>
          <w:rFonts w:ascii="Arial" w:hAnsi="Arial" w:cs="Arial"/>
          <w:b/>
          <w:bCs/>
          <w:sz w:val="28"/>
          <w:szCs w:val="28"/>
          <w:u w:val="none"/>
        </w:rPr>
        <w:t>MEM-219</w:t>
      </w:r>
      <w:r w:rsidR="00844393">
        <w:rPr>
          <w:rFonts w:ascii="Arial" w:hAnsi="Arial" w:cs="Arial"/>
          <w:b/>
          <w:bCs/>
          <w:sz w:val="28"/>
          <w:szCs w:val="28"/>
          <w:u w:val="none"/>
        </w:rPr>
        <w:t xml:space="preserve"> MALZEME LABORATUARI</w:t>
      </w:r>
    </w:p>
    <w:p w14:paraId="08DA161F" w14:textId="77777777" w:rsidR="00FE031F" w:rsidRDefault="00FE031F" w:rsidP="00FE031F">
      <w:pPr>
        <w:pStyle w:val="GvdeMetni"/>
        <w:spacing w:line="360" w:lineRule="auto"/>
        <w:rPr>
          <w:rFonts w:ascii="Arial" w:hAnsi="Arial" w:cs="Arial"/>
          <w:b/>
          <w:bCs/>
          <w:sz w:val="28"/>
          <w:szCs w:val="28"/>
          <w:u w:val="none"/>
        </w:rPr>
      </w:pPr>
    </w:p>
    <w:p w14:paraId="318F6BB8" w14:textId="77777777" w:rsidR="00FE031F" w:rsidRDefault="00FE031F" w:rsidP="00FE031F">
      <w:pPr>
        <w:pStyle w:val="GvdeMetni"/>
        <w:spacing w:line="360" w:lineRule="auto"/>
        <w:rPr>
          <w:rFonts w:ascii="Arial" w:hAnsi="Arial" w:cs="Arial"/>
          <w:b/>
          <w:bCs/>
          <w:sz w:val="28"/>
          <w:szCs w:val="28"/>
          <w:u w:val="none"/>
        </w:rPr>
      </w:pPr>
    </w:p>
    <w:p w14:paraId="66243E1E" w14:textId="77777777" w:rsidR="001D100D" w:rsidRPr="001D3DE2" w:rsidRDefault="001D3DE2" w:rsidP="00FE031F">
      <w:pPr>
        <w:pStyle w:val="GvdeMetni"/>
        <w:spacing w:line="360" w:lineRule="auto"/>
        <w:rPr>
          <w:rFonts w:ascii="Arial" w:hAnsi="Arial" w:cs="Arial"/>
          <w:b/>
          <w:bCs/>
          <w:sz w:val="28"/>
          <w:szCs w:val="28"/>
          <w:u w:val="none"/>
        </w:rPr>
      </w:pPr>
      <w:r w:rsidRPr="001D3DE2">
        <w:rPr>
          <w:rFonts w:ascii="Arial" w:hAnsi="Arial" w:cs="Arial"/>
          <w:b/>
          <w:bCs/>
          <w:sz w:val="28"/>
          <w:szCs w:val="28"/>
          <w:u w:val="none"/>
        </w:rPr>
        <w:t>DENEY RAPORU</w:t>
      </w:r>
    </w:p>
    <w:p w14:paraId="177001A8" w14:textId="77777777" w:rsidR="00FE031F" w:rsidRPr="003D377A" w:rsidRDefault="00FE031F" w:rsidP="00FE031F">
      <w:pPr>
        <w:spacing w:line="360" w:lineRule="auto"/>
        <w:jc w:val="center"/>
        <w:rPr>
          <w:rFonts w:ascii="Arial" w:hAnsi="Arial" w:cs="Arial"/>
          <w:b/>
          <w:sz w:val="28"/>
          <w:szCs w:val="28"/>
          <w:lang w:val="tr-TR"/>
        </w:rPr>
      </w:pPr>
    </w:p>
    <w:p w14:paraId="3EFC4E11" w14:textId="77777777" w:rsidR="00844393" w:rsidRPr="003D377A" w:rsidRDefault="00844393" w:rsidP="00FE031F">
      <w:pPr>
        <w:spacing w:line="360" w:lineRule="auto"/>
        <w:jc w:val="center"/>
        <w:rPr>
          <w:rFonts w:ascii="Arial" w:hAnsi="Arial" w:cs="Arial"/>
          <w:b/>
          <w:sz w:val="28"/>
          <w:szCs w:val="28"/>
          <w:lang w:val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98"/>
        <w:gridCol w:w="5764"/>
      </w:tblGrid>
      <w:tr w:rsidR="00EA53CC" w:rsidRPr="001D3DE2" w14:paraId="173CF477" w14:textId="77777777" w:rsidTr="00DC6185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BB951" w14:textId="77777777" w:rsidR="003D377A" w:rsidRDefault="001D3DE2" w:rsidP="00DC618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</w:pPr>
            <w:r w:rsidRPr="001D3DE2"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  <w:t>Öğrenci</w:t>
            </w:r>
            <w:r w:rsidR="003D377A"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  <w:t xml:space="preserve"> No ve</w:t>
            </w:r>
          </w:p>
          <w:p w14:paraId="24113BC8" w14:textId="77777777" w:rsidR="00EA53CC" w:rsidRPr="001D3DE2" w:rsidRDefault="003D377A" w:rsidP="00DC618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  <w:t xml:space="preserve"> Adı Soyadları</w:t>
            </w:r>
          </w:p>
        </w:tc>
        <w:tc>
          <w:tcPr>
            <w:tcW w:w="5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81C9D" w14:textId="5194EAC3" w:rsidR="00040728" w:rsidRDefault="00040728" w:rsidP="00DC618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  <w:t>2218101200 Ali DEMİR</w:t>
            </w:r>
          </w:p>
          <w:p w14:paraId="0EDC8C39" w14:textId="77777777" w:rsidR="003D377A" w:rsidRDefault="00040728" w:rsidP="0004072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  <w:t xml:space="preserve">2218101201 Veli </w:t>
            </w:r>
            <w:r w:rsidR="003D377A"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  <w:t>ÇELİK</w:t>
            </w:r>
          </w:p>
          <w:p w14:paraId="6321801E" w14:textId="58FF2A1B" w:rsidR="00040728" w:rsidRPr="001D3DE2" w:rsidRDefault="00040728" w:rsidP="00040728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</w:pPr>
          </w:p>
        </w:tc>
      </w:tr>
      <w:tr w:rsidR="00BA70F3" w:rsidRPr="001D3DE2" w14:paraId="17C40A51" w14:textId="77777777" w:rsidTr="00DC6185">
        <w:tc>
          <w:tcPr>
            <w:tcW w:w="3369" w:type="dxa"/>
            <w:vAlign w:val="center"/>
          </w:tcPr>
          <w:p w14:paraId="187B2C7C" w14:textId="77777777" w:rsidR="00BA70F3" w:rsidRPr="001D3DE2" w:rsidRDefault="004B5F0A" w:rsidP="00DC618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  <w:t>Şube</w:t>
            </w:r>
          </w:p>
        </w:tc>
        <w:tc>
          <w:tcPr>
            <w:tcW w:w="5919" w:type="dxa"/>
            <w:vAlign w:val="center"/>
          </w:tcPr>
          <w:p w14:paraId="48664DD0" w14:textId="7FAD8256" w:rsidR="00BA70F3" w:rsidRPr="001D3DE2" w:rsidRDefault="00EF19E9" w:rsidP="00DC618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  <w:t>1</w:t>
            </w:r>
            <w:r w:rsidR="003D377A"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  <w:t>. Şube</w:t>
            </w:r>
            <w:r w:rsidR="00040728"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  <w:t xml:space="preserve"> (Pazartesi 09:30)</w:t>
            </w:r>
          </w:p>
        </w:tc>
      </w:tr>
      <w:tr w:rsidR="00753682" w:rsidRPr="001D3DE2" w14:paraId="7B0C7BD9" w14:textId="77777777" w:rsidTr="00DC6185">
        <w:tc>
          <w:tcPr>
            <w:tcW w:w="3369" w:type="dxa"/>
            <w:vAlign w:val="center"/>
          </w:tcPr>
          <w:p w14:paraId="56CC9287" w14:textId="77777777" w:rsidR="00753682" w:rsidRPr="001D3DE2" w:rsidRDefault="004B5F0A" w:rsidP="00DC618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</w:pPr>
            <w:r w:rsidRPr="001D3DE2"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  <w:t>Deney Adı</w:t>
            </w:r>
          </w:p>
        </w:tc>
        <w:tc>
          <w:tcPr>
            <w:tcW w:w="5919" w:type="dxa"/>
            <w:vAlign w:val="center"/>
          </w:tcPr>
          <w:p w14:paraId="011E1B5D" w14:textId="0F4EABE0" w:rsidR="00753682" w:rsidRPr="001D3DE2" w:rsidRDefault="00E427B2" w:rsidP="00DC618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  <w:t>Çekme Deneyi</w:t>
            </w:r>
          </w:p>
        </w:tc>
      </w:tr>
      <w:tr w:rsidR="001D100D" w:rsidRPr="001D3DE2" w14:paraId="6FCB94F2" w14:textId="77777777" w:rsidTr="00DC6185">
        <w:tc>
          <w:tcPr>
            <w:tcW w:w="3369" w:type="dxa"/>
            <w:vAlign w:val="center"/>
          </w:tcPr>
          <w:p w14:paraId="28F83576" w14:textId="77777777" w:rsidR="001D100D" w:rsidRPr="001D3DE2" w:rsidRDefault="001D3DE2" w:rsidP="00DC618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</w:pPr>
            <w:r w:rsidRPr="001D3DE2"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  <w:t>Deney Tarihi</w:t>
            </w:r>
          </w:p>
        </w:tc>
        <w:tc>
          <w:tcPr>
            <w:tcW w:w="5919" w:type="dxa"/>
            <w:vAlign w:val="center"/>
          </w:tcPr>
          <w:p w14:paraId="5527B806" w14:textId="45A5C499" w:rsidR="001D100D" w:rsidRPr="001D3DE2" w:rsidRDefault="00E427B2" w:rsidP="00DC618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  <w:t>16.10.2023</w:t>
            </w:r>
          </w:p>
        </w:tc>
      </w:tr>
      <w:tr w:rsidR="001D100D" w:rsidRPr="001D3DE2" w14:paraId="14D42355" w14:textId="77777777" w:rsidTr="00DC6185">
        <w:tc>
          <w:tcPr>
            <w:tcW w:w="3369" w:type="dxa"/>
            <w:vAlign w:val="center"/>
          </w:tcPr>
          <w:p w14:paraId="701DEECA" w14:textId="77777777" w:rsidR="001D100D" w:rsidRPr="001D3DE2" w:rsidRDefault="001D3DE2" w:rsidP="00DC618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</w:pPr>
            <w:r w:rsidRPr="001D3DE2"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  <w:t>Rapor Teslim Tarihi</w:t>
            </w:r>
          </w:p>
        </w:tc>
        <w:tc>
          <w:tcPr>
            <w:tcW w:w="5919" w:type="dxa"/>
            <w:vAlign w:val="center"/>
          </w:tcPr>
          <w:p w14:paraId="475EA45B" w14:textId="094B6393" w:rsidR="001D100D" w:rsidRPr="001D3DE2" w:rsidRDefault="00C01A30" w:rsidP="00DC618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  <w:t>08.11.2023</w:t>
            </w:r>
          </w:p>
        </w:tc>
      </w:tr>
      <w:tr w:rsidR="00EF19E9" w:rsidRPr="001D3DE2" w14:paraId="015C017C" w14:textId="77777777" w:rsidTr="00DC6185">
        <w:tc>
          <w:tcPr>
            <w:tcW w:w="3369" w:type="dxa"/>
            <w:vAlign w:val="center"/>
          </w:tcPr>
          <w:p w14:paraId="4EFB48F1" w14:textId="41322BE5" w:rsidR="00EF19E9" w:rsidRPr="001D3DE2" w:rsidRDefault="00EF19E9" w:rsidP="00DC618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  <w:t>Dersin Öğretim Üyesi</w:t>
            </w:r>
          </w:p>
        </w:tc>
        <w:tc>
          <w:tcPr>
            <w:tcW w:w="5919" w:type="dxa"/>
            <w:vAlign w:val="center"/>
          </w:tcPr>
          <w:p w14:paraId="192A2862" w14:textId="3B95646E" w:rsidR="00EF19E9" w:rsidRDefault="00EF19E9" w:rsidP="00DC6185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tr-TR"/>
              </w:rPr>
              <w:t>Doç. Dr. Volkan KILIÇLI</w:t>
            </w:r>
          </w:p>
        </w:tc>
      </w:tr>
    </w:tbl>
    <w:p w14:paraId="295C396A" w14:textId="77777777" w:rsidR="001D100D" w:rsidRPr="003D377A" w:rsidRDefault="001D100D" w:rsidP="00FE031F">
      <w:pPr>
        <w:spacing w:line="360" w:lineRule="auto"/>
        <w:jc w:val="center"/>
        <w:rPr>
          <w:rFonts w:ascii="Arial" w:hAnsi="Arial" w:cs="Arial"/>
          <w:b/>
          <w:sz w:val="28"/>
          <w:szCs w:val="28"/>
          <w:lang w:val="tr-TR"/>
        </w:rPr>
      </w:pPr>
    </w:p>
    <w:p w14:paraId="52136090" w14:textId="77777777" w:rsidR="00844393" w:rsidRPr="003D377A" w:rsidRDefault="00844393" w:rsidP="00FE031F">
      <w:pPr>
        <w:spacing w:line="360" w:lineRule="auto"/>
        <w:jc w:val="center"/>
        <w:rPr>
          <w:rFonts w:ascii="Arial" w:hAnsi="Arial" w:cs="Arial"/>
          <w:b/>
          <w:sz w:val="28"/>
          <w:szCs w:val="28"/>
          <w:lang w:val="tr-TR"/>
        </w:rPr>
      </w:pPr>
    </w:p>
    <w:p w14:paraId="4C6C51F9" w14:textId="77777777" w:rsidR="00FE031F" w:rsidRPr="003D377A" w:rsidRDefault="00FE031F" w:rsidP="00FE031F">
      <w:pPr>
        <w:spacing w:line="360" w:lineRule="auto"/>
        <w:jc w:val="center"/>
        <w:rPr>
          <w:rFonts w:ascii="Arial" w:hAnsi="Arial" w:cs="Arial"/>
          <w:b/>
          <w:sz w:val="28"/>
          <w:szCs w:val="28"/>
          <w:lang w:val="tr-TR"/>
        </w:rPr>
      </w:pPr>
    </w:p>
    <w:p w14:paraId="6A9CB55B" w14:textId="777102F8" w:rsidR="001D3DE2" w:rsidRPr="001D3DE2" w:rsidRDefault="003D377A" w:rsidP="001D3DE2">
      <w:pPr>
        <w:spacing w:line="360" w:lineRule="auto"/>
        <w:jc w:val="center"/>
        <w:rPr>
          <w:rFonts w:ascii="Arial" w:hAnsi="Arial" w:cs="Arial"/>
          <w:b/>
          <w:sz w:val="28"/>
          <w:szCs w:val="28"/>
          <w:lang w:val="tr-TR"/>
        </w:rPr>
      </w:pPr>
      <w:r>
        <w:rPr>
          <w:rFonts w:ascii="Arial" w:hAnsi="Arial" w:cs="Arial"/>
          <w:b/>
          <w:sz w:val="28"/>
          <w:szCs w:val="28"/>
          <w:lang w:val="tr-TR"/>
        </w:rPr>
        <w:t>ANKARA 202</w:t>
      </w:r>
      <w:r w:rsidR="00040728">
        <w:rPr>
          <w:rFonts w:ascii="Arial" w:hAnsi="Arial" w:cs="Arial"/>
          <w:b/>
          <w:sz w:val="28"/>
          <w:szCs w:val="28"/>
          <w:lang w:val="tr-TR"/>
        </w:rPr>
        <w:t>3</w:t>
      </w:r>
    </w:p>
    <w:sectPr w:rsidR="001D3DE2" w:rsidRPr="001D3D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tDSwNDQ0s7A0tTRS0lEKTi0uzszPAykwrAUAe+XJziwAAAA="/>
  </w:docVars>
  <w:rsids>
    <w:rsidRoot w:val="00BA70F3"/>
    <w:rsid w:val="00040728"/>
    <w:rsid w:val="0006408C"/>
    <w:rsid w:val="00143C30"/>
    <w:rsid w:val="00174173"/>
    <w:rsid w:val="001D100D"/>
    <w:rsid w:val="001D3DE2"/>
    <w:rsid w:val="002E0EE2"/>
    <w:rsid w:val="003030B0"/>
    <w:rsid w:val="003D377A"/>
    <w:rsid w:val="004B5F0A"/>
    <w:rsid w:val="00527594"/>
    <w:rsid w:val="006261D8"/>
    <w:rsid w:val="00753682"/>
    <w:rsid w:val="007A626E"/>
    <w:rsid w:val="00844393"/>
    <w:rsid w:val="00853EFE"/>
    <w:rsid w:val="008D6DA1"/>
    <w:rsid w:val="00A65382"/>
    <w:rsid w:val="00A7046A"/>
    <w:rsid w:val="00B9028A"/>
    <w:rsid w:val="00BA70F3"/>
    <w:rsid w:val="00C01A30"/>
    <w:rsid w:val="00DC6185"/>
    <w:rsid w:val="00E427B2"/>
    <w:rsid w:val="00EA53CC"/>
    <w:rsid w:val="00EF19E9"/>
    <w:rsid w:val="00F44B8F"/>
    <w:rsid w:val="00F76546"/>
    <w:rsid w:val="00FE0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1AA11926"/>
  <w15:chartTrackingRefBased/>
  <w15:docId w15:val="{1FAB3CBD-4943-4556-9374-EC1B6BFC0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Balk1">
    <w:name w:val="heading 1"/>
    <w:basedOn w:val="Normal"/>
    <w:next w:val="Normal"/>
    <w:qFormat/>
    <w:pPr>
      <w:keepNext/>
      <w:jc w:val="center"/>
      <w:outlineLvl w:val="0"/>
    </w:pPr>
    <w:rPr>
      <w:sz w:val="44"/>
      <w:u w:val="single"/>
      <w:lang w:val="tr-TR"/>
    </w:rPr>
  </w:style>
  <w:style w:type="paragraph" w:styleId="Balk2">
    <w:name w:val="heading 2"/>
    <w:basedOn w:val="Normal"/>
    <w:next w:val="Normal"/>
    <w:qFormat/>
    <w:pPr>
      <w:keepNext/>
      <w:outlineLvl w:val="1"/>
    </w:pPr>
    <w:rPr>
      <w:b/>
      <w:bCs/>
      <w:sz w:val="28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pPr>
      <w:jc w:val="center"/>
    </w:pPr>
    <w:rPr>
      <w:sz w:val="48"/>
      <w:u w:val="single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6</Words>
  <Characters>320</Characters>
  <Application>Microsoft Office Word</Application>
  <DocSecurity>0</DocSecurity>
  <Lines>2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NUFACTURING TECHNIQUES LABORATORY</vt:lpstr>
      <vt:lpstr>MANUFACTURING TECHNIQUES LABORATORY</vt:lpstr>
    </vt:vector>
  </TitlesOfParts>
  <Company>bogazici university</Company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FACTURING TECHNIQUES LABORATORY</dc:title>
  <dc:subject/>
  <dc:creator>nazim</dc:creator>
  <cp:keywords/>
  <dc:description/>
  <cp:lastModifiedBy>Reviewer1</cp:lastModifiedBy>
  <cp:revision>5</cp:revision>
  <dcterms:created xsi:type="dcterms:W3CDTF">2021-10-18T08:13:00Z</dcterms:created>
  <dcterms:modified xsi:type="dcterms:W3CDTF">2023-10-23T07:19:00Z</dcterms:modified>
</cp:coreProperties>
</file>